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5A4" w:rsidRDefault="007F7E93" w:rsidP="003E545A">
      <w:pPr>
        <w:pStyle w:val="Title"/>
        <w:rPr>
          <w:sz w:val="36"/>
          <w:szCs w:val="36"/>
        </w:rPr>
      </w:pPr>
      <w:r>
        <w:rPr>
          <w:rStyle w:val="Heading4Char"/>
          <w:noProof/>
          <w:color w:val="AED376"/>
          <w:lang w:eastAsia="en-C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73221</wp:posOffset>
            </wp:positionH>
            <wp:positionV relativeFrom="paragraph">
              <wp:posOffset>-584200</wp:posOffset>
            </wp:positionV>
            <wp:extent cx="1016306" cy="906592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ssisc_CA_W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306" cy="906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</w:t>
      </w:r>
      <w:r w:rsidR="00180D18">
        <w:rPr>
          <w:sz w:val="36"/>
          <w:szCs w:val="36"/>
        </w:rPr>
        <w:t xml:space="preserve">Job Application Form </w:t>
      </w:r>
      <w:r w:rsidR="00433C76">
        <w:rPr>
          <w:sz w:val="36"/>
          <w:szCs w:val="36"/>
        </w:rPr>
        <w:t>–</w:t>
      </w:r>
      <w:r w:rsidR="00180D18">
        <w:rPr>
          <w:sz w:val="36"/>
          <w:szCs w:val="36"/>
        </w:rPr>
        <w:t xml:space="preserve"> </w:t>
      </w:r>
    </w:p>
    <w:p w:rsidR="001525D1" w:rsidRDefault="00E605A4" w:rsidP="003E545A">
      <w:pPr>
        <w:pStyle w:val="Title"/>
        <w:rPr>
          <w:sz w:val="36"/>
          <w:szCs w:val="36"/>
        </w:rPr>
      </w:pPr>
      <w:r>
        <w:rPr>
          <w:sz w:val="36"/>
          <w:szCs w:val="36"/>
        </w:rPr>
        <w:t>Invasive Species Program Assistant</w:t>
      </w:r>
    </w:p>
    <w:p w:rsidR="001947D4" w:rsidRDefault="001947D4" w:rsidP="001947D4"/>
    <w:p w:rsidR="001947D4" w:rsidRDefault="001947D4" w:rsidP="001947D4">
      <w:r>
        <w:t xml:space="preserve">For </w:t>
      </w:r>
      <w:r w:rsidR="00204130">
        <w:t>details on</w:t>
      </w:r>
      <w:r w:rsidR="00433C76">
        <w:t xml:space="preserve"> qualifications and responsibilities for the positon of </w:t>
      </w:r>
      <w:r w:rsidR="00E605A4">
        <w:t>Invasive Species Program Assistant</w:t>
      </w:r>
      <w:r w:rsidR="00433C76">
        <w:t xml:space="preserve">, please refer to the job posting on our website. </w:t>
      </w:r>
    </w:p>
    <w:p w:rsidR="007B1FE4" w:rsidRPr="00204130" w:rsidRDefault="007B1FE4" w:rsidP="001947D4">
      <w:pPr>
        <w:rPr>
          <w:b/>
        </w:rPr>
      </w:pPr>
      <w:r w:rsidRPr="00204130">
        <w:rPr>
          <w:b/>
        </w:rPr>
        <w:t xml:space="preserve">Any information provided in this form will be kept confidential and not shared with others. </w:t>
      </w:r>
    </w:p>
    <w:p w:rsidR="00180D18" w:rsidRPr="00180D18" w:rsidRDefault="001947D4" w:rsidP="001947D4">
      <w:pPr>
        <w:pStyle w:val="Heading1"/>
      </w:pPr>
      <w:r>
        <w:t>Application Process</w:t>
      </w:r>
    </w:p>
    <w:p w:rsidR="00180D18" w:rsidRPr="001947D4" w:rsidRDefault="00180D18" w:rsidP="00180D18">
      <w:pPr>
        <w:rPr>
          <w:b/>
        </w:rPr>
      </w:pPr>
      <w:r>
        <w:t xml:space="preserve">Thank you for your interest in working with the </w:t>
      </w:r>
      <w:r w:rsidR="00E605A4">
        <w:t>Columbia Shuswap Invasive Species Society</w:t>
      </w:r>
      <w:r>
        <w:t xml:space="preserve">. Please fill out the following form with as much detail as possible and </w:t>
      </w:r>
      <w:r w:rsidRPr="001947D4">
        <w:rPr>
          <w:b/>
        </w:rPr>
        <w:t xml:space="preserve">email it along with your resume in PDF format to </w:t>
      </w:r>
      <w:hyperlink r:id="rId9" w:history="1">
        <w:r w:rsidR="00E605A4" w:rsidRPr="00E410BE">
          <w:rPr>
            <w:rStyle w:val="Hyperlink"/>
          </w:rPr>
          <w:t>info@columbiashuswapinvasives.org</w:t>
        </w:r>
      </w:hyperlink>
      <w:r w:rsidR="00E605A4">
        <w:t xml:space="preserve"> </w:t>
      </w:r>
    </w:p>
    <w:p w:rsidR="001947D4" w:rsidRDefault="001947D4" w:rsidP="00180D18">
      <w:r>
        <w:t xml:space="preserve">We are an Equal Opportunity Employer and committed to creating a diverse, equitable, and inclusive work environment. We welcome and encourage individuals who self-identify as members of underrepresented and underserved groups. </w:t>
      </w:r>
    </w:p>
    <w:p w:rsidR="001947D4" w:rsidRDefault="001947D4" w:rsidP="00180D18">
      <w:r>
        <w:t xml:space="preserve">We thank all candidates for their interest. Only candidates short-listed will be contacted for an interview. </w:t>
      </w:r>
    </w:p>
    <w:p w:rsidR="003E545A" w:rsidRDefault="00433C76" w:rsidP="003E545A">
      <w:pPr>
        <w:pStyle w:val="Heading2"/>
      </w:pPr>
      <w:r>
        <w:t>Personal Information</w:t>
      </w:r>
    </w:p>
    <w:p w:rsidR="00433C76" w:rsidRDefault="00433C76" w:rsidP="00433C76">
      <w:r>
        <w:t>First Name</w:t>
      </w:r>
      <w:r w:rsidR="00111AD3">
        <w:t xml:space="preserve">: </w:t>
      </w:r>
      <w:sdt>
        <w:sdtPr>
          <w:rPr>
            <w:rStyle w:val="Style1"/>
          </w:rPr>
          <w:id w:val="1722402768"/>
          <w:placeholder>
            <w:docPart w:val="F4FC0A1A3EDC4CAC887B7741184CC93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Last Name</w:t>
      </w:r>
      <w:r w:rsidR="00111AD3">
        <w:t xml:space="preserve">: </w:t>
      </w:r>
      <w:sdt>
        <w:sdtPr>
          <w:rPr>
            <w:rStyle w:val="Style1"/>
          </w:rPr>
          <w:id w:val="-579978214"/>
          <w:placeholder>
            <w:docPart w:val="B262FF46A9524CD8BB306AED572A4BA1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Email</w:t>
      </w:r>
      <w:r w:rsidR="00111AD3">
        <w:t xml:space="preserve">: </w:t>
      </w:r>
      <w:sdt>
        <w:sdtPr>
          <w:rPr>
            <w:rStyle w:val="Style1"/>
          </w:rPr>
          <w:id w:val="55745747"/>
          <w:placeholder>
            <w:docPart w:val="421D10A1D7924136A2C3052FB659EAF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Phone Number</w:t>
      </w:r>
      <w:r w:rsidR="00111AD3">
        <w:t xml:space="preserve">: </w:t>
      </w:r>
      <w:sdt>
        <w:sdtPr>
          <w:rPr>
            <w:rStyle w:val="Style1"/>
          </w:rPr>
          <w:id w:val="-1406301018"/>
          <w:placeholder>
            <w:docPart w:val="30E165F4C91948CDB0C924A2C421D178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7B1FE4" w:rsidRDefault="007B1FE4" w:rsidP="00433C76">
      <w:r>
        <w:t xml:space="preserve">Education: </w:t>
      </w:r>
      <w:sdt>
        <w:sdtPr>
          <w:id w:val="-1979451323"/>
          <w:placeholder>
            <w:docPart w:val="DefaultPlaceholder_-1854013440"/>
          </w:placeholder>
          <w:showingPlcHdr/>
        </w:sdtPr>
        <w:sdtEndPr/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CC3BD4" w:rsidRDefault="00CC3BD4" w:rsidP="00433C76">
      <w:r>
        <w:t xml:space="preserve">Current Address: </w:t>
      </w:r>
      <w:sdt>
        <w:sdtPr>
          <w:rPr>
            <w:rStyle w:val="Style1"/>
          </w:rPr>
          <w:id w:val="-172874950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Are you eligible to work in Canada? (According to the Government of Canada, to be eligible, you need a valid work permit, have the status of landed immigrant, permanent resident or be a Canadian citizen)</w:t>
      </w:r>
      <w:r w:rsidR="00111AD3">
        <w:t xml:space="preserve"> </w:t>
      </w:r>
      <w:sdt>
        <w:sdtPr>
          <w:id w:val="1765649119"/>
          <w:placeholder>
            <w:docPart w:val="DefaultPlaceholder_-1854013440"/>
          </w:placeholder>
        </w:sdtPr>
        <w:sdtEndPr/>
        <w:sdtContent>
          <w:sdt>
            <w:sdtPr>
              <w:rPr>
                <w:rStyle w:val="Style1"/>
              </w:rPr>
              <w:id w:val="2125811903"/>
              <w:placeholder>
                <w:docPart w:val="691B90A6F03144069820D06D6BB1E831"/>
              </w:placeholder>
              <w:showingPlcHdr/>
              <w:text/>
            </w:sdtPr>
            <w:sdtEndPr>
              <w:rPr>
                <w:rStyle w:val="DefaultParagraphFont"/>
                <w:color w:val="auto"/>
              </w:rPr>
            </w:sdtEndPr>
            <w:sdtContent>
              <w:r w:rsidR="00111AD3" w:rsidRPr="009E4776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:rsidR="00E605A4" w:rsidRDefault="00E605A4" w:rsidP="00E605A4">
      <w:pPr>
        <w:spacing w:after="0"/>
      </w:pPr>
      <w:bookmarkStart w:id="0" w:name="_GoBack"/>
      <w:r>
        <w:t>The job experience employee(s) must:</w:t>
      </w:r>
    </w:p>
    <w:p w:rsidR="00E605A4" w:rsidRDefault="00E605A4" w:rsidP="00E605A4">
      <w:pPr>
        <w:spacing w:after="0"/>
      </w:pPr>
      <w:r>
        <w:t>• be a permanent resident of the Basin (map);</w:t>
      </w:r>
    </w:p>
    <w:p w:rsidR="00E605A4" w:rsidRDefault="00E605A4" w:rsidP="00E605A4">
      <w:pPr>
        <w:spacing w:after="0"/>
      </w:pPr>
      <w:r>
        <w:t>• be unemployed, laid off or unable to secure sustainable work due to the pandemic, or be underemployed;</w:t>
      </w:r>
    </w:p>
    <w:p w:rsidR="00E605A4" w:rsidRDefault="00E605A4" w:rsidP="00E605A4">
      <w:pPr>
        <w:spacing w:after="0"/>
      </w:pPr>
      <w:r>
        <w:t>• not be a student; and</w:t>
      </w:r>
    </w:p>
    <w:p w:rsidR="00E605A4" w:rsidRDefault="00E605A4" w:rsidP="00E605A4">
      <w:pPr>
        <w:spacing w:after="0"/>
      </w:pPr>
      <w:r>
        <w:t>• be legally entitled to work in Canada.</w:t>
      </w:r>
    </w:p>
    <w:p w:rsidR="00E605A4" w:rsidRDefault="00E605A4" w:rsidP="00E605A4">
      <w:r>
        <w:t xml:space="preserve">Do you meet </w:t>
      </w:r>
      <w:r w:rsidRPr="00E605A4">
        <w:rPr>
          <w:b/>
        </w:rPr>
        <w:t>ALL</w:t>
      </w:r>
      <w:r>
        <w:t xml:space="preserve"> of the above requirements for this wage subsidy position?</w:t>
      </w:r>
    </w:p>
    <w:bookmarkEnd w:id="0" w:displacedByCustomXml="next"/>
    <w:sdt>
      <w:sdtPr>
        <w:rPr>
          <w:rStyle w:val="Style1"/>
        </w:rPr>
        <w:id w:val="-862279379"/>
        <w:placeholder>
          <w:docPart w:val="6C760656E2074E2B93DB39839316C48C"/>
        </w:placeholder>
        <w:showingPlcHdr/>
        <w:text/>
      </w:sdtPr>
      <w:sdtEndPr>
        <w:rPr>
          <w:rStyle w:val="DefaultParagraphFont"/>
          <w:color w:val="auto"/>
        </w:rPr>
      </w:sdtEndPr>
      <w:sdtContent>
        <w:p w:rsidR="00E605A4" w:rsidRDefault="00E605A4" w:rsidP="00E605A4">
          <w:r w:rsidRPr="009E4776">
            <w:rPr>
              <w:rStyle w:val="PlaceholderText"/>
            </w:rPr>
            <w:t>Click or tap here to enter text.</w:t>
          </w:r>
        </w:p>
      </w:sdtContent>
    </w:sdt>
    <w:p w:rsidR="00204130" w:rsidRDefault="00204130" w:rsidP="00433C76"/>
    <w:p w:rsidR="00433C76" w:rsidRDefault="00433C76" w:rsidP="00433C76">
      <w:r>
        <w:t>Please select all you identify with</w:t>
      </w:r>
      <w:r w:rsidR="00204130">
        <w:t xml:space="preserve"> (this question is optional)</w:t>
      </w:r>
    </w:p>
    <w:p w:rsidR="00433C76" w:rsidRDefault="00433C76" w:rsidP="00433C76">
      <w:pPr>
        <w:pStyle w:val="ListParagraph"/>
        <w:numPr>
          <w:ilvl w:val="0"/>
          <w:numId w:val="20"/>
        </w:numPr>
      </w:pPr>
      <w:r>
        <w:t>Indigenous</w:t>
      </w:r>
      <w:r w:rsidR="00111AD3">
        <w:t xml:space="preserve"> </w:t>
      </w:r>
      <w:sdt>
        <w:sdtPr>
          <w:id w:val="725871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433C76">
      <w:pPr>
        <w:pStyle w:val="ListParagraph"/>
        <w:numPr>
          <w:ilvl w:val="0"/>
          <w:numId w:val="20"/>
        </w:numPr>
      </w:pPr>
      <w:r>
        <w:t>LGBTQ+</w:t>
      </w:r>
      <w:r w:rsidR="00111AD3">
        <w:t xml:space="preserve"> </w:t>
      </w:r>
      <w:sdt>
        <w:sdtPr>
          <w:id w:val="-430894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433C76">
      <w:pPr>
        <w:pStyle w:val="ListParagraph"/>
        <w:numPr>
          <w:ilvl w:val="0"/>
          <w:numId w:val="20"/>
        </w:numPr>
      </w:pPr>
      <w:proofErr w:type="spellStart"/>
      <w:r>
        <w:t>Womxn</w:t>
      </w:r>
      <w:proofErr w:type="spellEnd"/>
      <w:r w:rsidR="00111AD3">
        <w:t xml:space="preserve"> </w:t>
      </w:r>
      <w:sdt>
        <w:sdtPr>
          <w:id w:val="235829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6B2F35" w:rsidP="007961B8">
      <w:pPr>
        <w:pStyle w:val="ListParagraph"/>
        <w:numPr>
          <w:ilvl w:val="0"/>
          <w:numId w:val="20"/>
        </w:numPr>
      </w:pPr>
      <w:r>
        <w:t>Person of Colour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285009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7961B8">
            <w:rPr>
              <w:rFonts w:ascii="MS Gothic" w:eastAsia="MS Gothic" w:hAnsi="MS Gothic" w:hint="eastAsia"/>
            </w:rPr>
            <w:t>☐</w:t>
          </w:r>
        </w:sdtContent>
      </w:sdt>
    </w:p>
    <w:p w:rsidR="006B2F35" w:rsidRDefault="006B2F35" w:rsidP="00D80B88">
      <w:pPr>
        <w:pStyle w:val="ListParagraph"/>
        <w:numPr>
          <w:ilvl w:val="0"/>
          <w:numId w:val="20"/>
        </w:numPr>
      </w:pPr>
      <w:r>
        <w:t>Other</w:t>
      </w:r>
      <w:r w:rsidR="00204130">
        <w:t xml:space="preserve"> (please specify)</w:t>
      </w:r>
      <w:r w:rsidR="00111AD3">
        <w:t xml:space="preserve"> </w:t>
      </w:r>
      <w:sdt>
        <w:sdtPr>
          <w:rPr>
            <w:rStyle w:val="Style1"/>
          </w:rPr>
          <w:id w:val="295113073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04130" w:rsidRPr="009E4776">
            <w:rPr>
              <w:rStyle w:val="PlaceholderText"/>
            </w:rPr>
            <w:t>Click or tap here to enter text.</w:t>
          </w:r>
        </w:sdtContent>
      </w:sdt>
    </w:p>
    <w:p w:rsidR="006B2F35" w:rsidRDefault="006B2F35" w:rsidP="00433C76">
      <w:pPr>
        <w:pStyle w:val="ListParagraph"/>
        <w:numPr>
          <w:ilvl w:val="0"/>
          <w:numId w:val="20"/>
        </w:numPr>
      </w:pPr>
      <w:r>
        <w:t>Would rather not disclose</w:t>
      </w:r>
      <w:r w:rsidR="00111AD3">
        <w:t xml:space="preserve"> </w:t>
      </w:r>
      <w:sdt>
        <w:sdtPr>
          <w:id w:val="-1248034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2D2B06" w:rsidRDefault="002D2B06" w:rsidP="002D2B06">
      <w:pPr>
        <w:pStyle w:val="Heading2"/>
      </w:pPr>
      <w:r>
        <w:t>Relevant Experience</w:t>
      </w:r>
    </w:p>
    <w:p w:rsidR="002D2B06" w:rsidRDefault="002D2B06" w:rsidP="002D2B06">
      <w:r>
        <w:t xml:space="preserve">In 150 words or less, describe your relevant experience in </w:t>
      </w:r>
      <w:r w:rsidR="00E605A4">
        <w:t>delivery of education and outreach programming (door to door, information booths, presentations, youth activities, speaking with the public)</w:t>
      </w:r>
      <w:r>
        <w:t xml:space="preserve"> (Please list where and duration of experience)</w:t>
      </w:r>
    </w:p>
    <w:sdt>
      <w:sdtPr>
        <w:rPr>
          <w:rStyle w:val="Style1"/>
        </w:rPr>
        <w:id w:val="-660846722"/>
        <w:placeholder>
          <w:docPart w:val="44D245A8F5834F2AB0132CB64C0C458E"/>
        </w:placeholder>
        <w:showingPlcHdr/>
      </w:sdtPr>
      <w:sdtEndPr>
        <w:rPr>
          <w:rStyle w:val="DefaultParagraphFont"/>
          <w:color w:val="auto"/>
        </w:rPr>
      </w:sdtEndPr>
      <w:sdtContent>
        <w:p w:rsidR="002D2B06" w:rsidRDefault="00111AD3" w:rsidP="002D2B06">
          <w:r w:rsidRPr="009E4776">
            <w:rPr>
              <w:rStyle w:val="PlaceholderText"/>
            </w:rPr>
            <w:t>Click or tap here to enter text.</w:t>
          </w:r>
        </w:p>
      </w:sdtContent>
    </w:sdt>
    <w:p w:rsidR="002D2B06" w:rsidRDefault="002D2B06" w:rsidP="002D2B06">
      <w:r>
        <w:t xml:space="preserve">In 150 words or less, describe any experience in </w:t>
      </w:r>
      <w:r w:rsidR="00E605A4">
        <w:t>environmental education and any knowledge of invasive species</w:t>
      </w:r>
      <w:r>
        <w:t xml:space="preserve"> (Please list where and duration of experience)</w:t>
      </w:r>
    </w:p>
    <w:sdt>
      <w:sdtPr>
        <w:rPr>
          <w:rStyle w:val="Style1"/>
        </w:rPr>
        <w:id w:val="-240337480"/>
        <w:placeholder>
          <w:docPart w:val="9A180F5612474E2B98D0221C9B212B0F"/>
        </w:placeholder>
        <w:showingPlcHdr/>
      </w:sdtPr>
      <w:sdtEndPr>
        <w:rPr>
          <w:rStyle w:val="DefaultParagraphFont"/>
          <w:color w:val="auto"/>
        </w:rPr>
      </w:sdtEndPr>
      <w:sdtContent>
        <w:p w:rsidR="00394397" w:rsidRDefault="00111AD3" w:rsidP="002D2B06">
          <w:r w:rsidRPr="009E4776">
            <w:rPr>
              <w:rStyle w:val="PlaceholderText"/>
            </w:rPr>
            <w:t>Click or tap here to enter text.</w:t>
          </w:r>
        </w:p>
      </w:sdtContent>
    </w:sdt>
    <w:p w:rsidR="00394397" w:rsidRPr="002D2B06" w:rsidRDefault="00394397" w:rsidP="002D2B06">
      <w:r>
        <w:t xml:space="preserve">In 150 words or less, describe </w:t>
      </w:r>
      <w:r w:rsidR="00E605A4">
        <w:t>why you believe you would be the best candidate for this position</w:t>
      </w:r>
    </w:p>
    <w:sdt>
      <w:sdtPr>
        <w:rPr>
          <w:rStyle w:val="Style1"/>
        </w:rPr>
        <w:id w:val="-1862043017"/>
        <w:placeholder>
          <w:docPart w:val="B028A6C3553D4979B3235BCB2598C741"/>
        </w:placeholder>
        <w:showingPlcHdr/>
      </w:sdtPr>
      <w:sdtEndPr>
        <w:rPr>
          <w:rStyle w:val="DefaultParagraphFont"/>
          <w:color w:val="auto"/>
        </w:rPr>
      </w:sdtEndPr>
      <w:sdtContent>
        <w:p w:rsidR="000E72D9" w:rsidRDefault="00E33843" w:rsidP="00394397">
          <w:r w:rsidRPr="009E4776">
            <w:rPr>
              <w:rStyle w:val="PlaceholderText"/>
            </w:rPr>
            <w:t>Click or tap here to enter text.</w:t>
          </w:r>
        </w:p>
      </w:sdtContent>
    </w:sdt>
    <w:p w:rsidR="00394397" w:rsidRDefault="00394397" w:rsidP="00394397">
      <w:pPr>
        <w:pStyle w:val="Heading2"/>
      </w:pPr>
      <w:r>
        <w:t>Certification</w:t>
      </w:r>
    </w:p>
    <w:p w:rsidR="00394397" w:rsidRDefault="00394397" w:rsidP="00394397">
      <w:r>
        <w:t xml:space="preserve">Check any current certifications/accreditations you have. </w:t>
      </w:r>
    </w:p>
    <w:p w:rsidR="00394397" w:rsidRDefault="00394397" w:rsidP="00394397">
      <w:pPr>
        <w:pStyle w:val="ListParagraph"/>
        <w:numPr>
          <w:ilvl w:val="0"/>
          <w:numId w:val="21"/>
        </w:numPr>
      </w:pPr>
      <w:r>
        <w:t>WCB Level 1 First Aid Certification</w:t>
      </w:r>
      <w:r w:rsidR="00111AD3">
        <w:t xml:space="preserve"> </w:t>
      </w:r>
      <w:sdt>
        <w:sdtPr>
          <w:id w:val="2050481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394397" w:rsidRDefault="00394397" w:rsidP="00394397">
      <w:pPr>
        <w:pStyle w:val="ListParagraph"/>
        <w:numPr>
          <w:ilvl w:val="0"/>
          <w:numId w:val="21"/>
        </w:numPr>
      </w:pPr>
      <w:r>
        <w:t>BC Class 5 Driver’s License</w:t>
      </w:r>
      <w:r w:rsidR="00111AD3">
        <w:t xml:space="preserve"> </w:t>
      </w:r>
      <w:sdt>
        <w:sdtPr>
          <w:id w:val="1598063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394397" w:rsidRDefault="00394397" w:rsidP="00394397">
      <w:pPr>
        <w:pStyle w:val="ListParagraph"/>
        <w:numPr>
          <w:ilvl w:val="0"/>
          <w:numId w:val="21"/>
        </w:numPr>
      </w:pPr>
      <w:r>
        <w:t>Other (please list all)</w:t>
      </w:r>
      <w:r w:rsidR="00111AD3">
        <w:t xml:space="preserve"> </w:t>
      </w:r>
      <w:sdt>
        <w:sdtPr>
          <w:rPr>
            <w:rStyle w:val="Style1"/>
          </w:rPr>
          <w:id w:val="301741715"/>
          <w:placeholder>
            <w:docPart w:val="8042E541D84840C689C6E8E3E7AE470B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394397" w:rsidRDefault="00394397" w:rsidP="00394397">
      <w:r>
        <w:t>If you are planning to obtain any of the above or other certifications/accreditations before the position start date, list them below including date of course and organization hosting the course.</w:t>
      </w:r>
    </w:p>
    <w:p w:rsidR="00204130" w:rsidRDefault="00745116" w:rsidP="00F9430E">
      <w:sdt>
        <w:sdtPr>
          <w:rPr>
            <w:rStyle w:val="Style1"/>
          </w:rPr>
          <w:id w:val="-1134328386"/>
          <w:placeholder>
            <w:docPart w:val="7235B54961074945926F932E4D07AA7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C3BBC" w:rsidRPr="009E4776">
            <w:rPr>
              <w:rStyle w:val="PlaceholderText"/>
            </w:rPr>
            <w:t>Click or tap here to enter text.</w:t>
          </w:r>
        </w:sdtContent>
      </w:sdt>
    </w:p>
    <w:p w:rsidR="00204130" w:rsidRDefault="00204130" w:rsidP="00204130">
      <w:pPr>
        <w:pStyle w:val="Subtitle"/>
      </w:pPr>
      <w:r>
        <w:t>Thank you!</w:t>
      </w:r>
    </w:p>
    <w:p w:rsidR="00F9430E" w:rsidRPr="00F9430E" w:rsidRDefault="00F9430E" w:rsidP="00F9430E">
      <w:pPr>
        <w:pStyle w:val="Subtitle"/>
        <w:rPr>
          <w:sz w:val="24"/>
          <w:szCs w:val="24"/>
        </w:rPr>
      </w:pPr>
      <w:r>
        <w:rPr>
          <w:sz w:val="24"/>
          <w:szCs w:val="24"/>
        </w:rPr>
        <w:t xml:space="preserve">If you have any further questions or comments, please email </w:t>
      </w:r>
      <w:hyperlink r:id="rId10" w:history="1">
        <w:r w:rsidR="00E605A4" w:rsidRPr="00E410BE">
          <w:rPr>
            <w:rStyle w:val="Hyperlink"/>
            <w:sz w:val="24"/>
            <w:szCs w:val="24"/>
          </w:rPr>
          <w:t>info@columbiashuswapinvasives.org</w:t>
        </w:r>
      </w:hyperlink>
      <w:r w:rsidR="00E605A4">
        <w:rPr>
          <w:sz w:val="24"/>
          <w:szCs w:val="24"/>
        </w:rPr>
        <w:t xml:space="preserve"> </w:t>
      </w:r>
    </w:p>
    <w:sectPr w:rsidR="00F9430E" w:rsidRPr="00F9430E" w:rsidSect="00AD641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5116" w:rsidRDefault="00745116" w:rsidP="00C12ACB">
      <w:pPr>
        <w:spacing w:after="0" w:line="240" w:lineRule="auto"/>
      </w:pPr>
      <w:r>
        <w:separator/>
      </w:r>
    </w:p>
  </w:endnote>
  <w:endnote w:type="continuationSeparator" w:id="0">
    <w:p w:rsidR="00745116" w:rsidRDefault="00745116" w:rsidP="00C12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552924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854F9" w:rsidRDefault="004854F9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AC4F87">
          <w:rPr>
            <w:i/>
          </w:rPr>
          <w:t xml:space="preserve">Updated: </w:t>
        </w:r>
        <w:r w:rsidR="00E605A4">
          <w:rPr>
            <w:i/>
          </w:rPr>
          <w:t>2021-02-15</w:t>
        </w:r>
        <w:r>
          <w:rPr>
            <w:color w:val="7F7F7F" w:themeColor="background1" w:themeShade="7F"/>
            <w:spacing w:val="60"/>
          </w:rPr>
          <w:t xml:space="preserve">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4079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4854F9" w:rsidRDefault="004854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5116" w:rsidRDefault="00745116" w:rsidP="00C12ACB">
      <w:pPr>
        <w:spacing w:after="0" w:line="240" w:lineRule="auto"/>
      </w:pPr>
      <w:r>
        <w:separator/>
      </w:r>
    </w:p>
  </w:footnote>
  <w:footnote w:type="continuationSeparator" w:id="0">
    <w:p w:rsidR="00745116" w:rsidRDefault="00745116" w:rsidP="00C12A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54F9" w:rsidRDefault="00AD641A" w:rsidP="00180D18">
    <w:pPr>
      <w:pStyle w:val="Title"/>
      <w:jc w:val="left"/>
      <w:rPr>
        <w:noProof/>
      </w:rPr>
    </w:pPr>
    <w:r>
      <w:rPr>
        <w:rStyle w:val="Heading3Char"/>
        <w:noProof/>
        <w:color w:val="AED376"/>
        <w:lang w:eastAsia="en-CA"/>
      </w:rPr>
      <w:drawing>
        <wp:anchor distT="0" distB="0" distL="114300" distR="114300" simplePos="0" relativeHeight="251659264" behindDoc="0" locked="0" layoutInCell="1" allowOverlap="1" wp14:anchorId="71D841B8" wp14:editId="105E3392">
          <wp:simplePos x="0" y="0"/>
          <wp:positionH relativeFrom="margin">
            <wp:posOffset>76201</wp:posOffset>
          </wp:positionH>
          <wp:positionV relativeFrom="paragraph">
            <wp:posOffset>-355599</wp:posOffset>
          </wp:positionV>
          <wp:extent cx="901700" cy="80435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ssisc_CA_W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13677" cy="8150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0D18">
      <w:rPr>
        <w:noProof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A1069"/>
    <w:multiLevelType w:val="multilevel"/>
    <w:tmpl w:val="1E3EB1B2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E37104"/>
    <w:multiLevelType w:val="hybridMultilevel"/>
    <w:tmpl w:val="DB1A18E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95D25"/>
    <w:multiLevelType w:val="hybridMultilevel"/>
    <w:tmpl w:val="208C08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009CA"/>
    <w:multiLevelType w:val="hybridMultilevel"/>
    <w:tmpl w:val="5B32E96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3071A6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944A0"/>
    <w:multiLevelType w:val="hybridMultilevel"/>
    <w:tmpl w:val="DA34A62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BD3856"/>
    <w:multiLevelType w:val="hybridMultilevel"/>
    <w:tmpl w:val="149CE8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1A041C"/>
    <w:multiLevelType w:val="hybridMultilevel"/>
    <w:tmpl w:val="74647D3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24437F8"/>
    <w:multiLevelType w:val="multilevel"/>
    <w:tmpl w:val="F1C0E87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2D32F67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0376F4"/>
    <w:multiLevelType w:val="hybridMultilevel"/>
    <w:tmpl w:val="5E60DF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B037C5"/>
    <w:multiLevelType w:val="hybridMultilevel"/>
    <w:tmpl w:val="6624C7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2809F8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E82F2A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75B93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E8502E"/>
    <w:multiLevelType w:val="hybridMultilevel"/>
    <w:tmpl w:val="393630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186D5B"/>
    <w:multiLevelType w:val="multilevel"/>
    <w:tmpl w:val="134210C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738041D2"/>
    <w:multiLevelType w:val="hybridMultilevel"/>
    <w:tmpl w:val="C6E83B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BC1207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0227C1"/>
    <w:multiLevelType w:val="hybridMultilevel"/>
    <w:tmpl w:val="9E0220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6"/>
  </w:num>
  <w:num w:numId="4">
    <w:abstractNumId w:val="5"/>
  </w:num>
  <w:num w:numId="5">
    <w:abstractNumId w:val="14"/>
  </w:num>
  <w:num w:numId="6">
    <w:abstractNumId w:val="7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0"/>
  </w:num>
  <w:num w:numId="11">
    <w:abstractNumId w:val="17"/>
  </w:num>
  <w:num w:numId="12">
    <w:abstractNumId w:val="15"/>
  </w:num>
  <w:num w:numId="13">
    <w:abstractNumId w:val="13"/>
  </w:num>
  <w:num w:numId="14">
    <w:abstractNumId w:val="9"/>
  </w:num>
  <w:num w:numId="15">
    <w:abstractNumId w:val="1"/>
  </w:num>
  <w:num w:numId="16">
    <w:abstractNumId w:val="4"/>
  </w:num>
  <w:num w:numId="17">
    <w:abstractNumId w:val="18"/>
  </w:num>
  <w:num w:numId="18">
    <w:abstractNumId w:val="2"/>
  </w:num>
  <w:num w:numId="19">
    <w:abstractNumId w:val="19"/>
  </w:num>
  <w:num w:numId="20">
    <w:abstractNumId w:val="6"/>
  </w:num>
  <w:num w:numId="21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DQ3NTU3MTUwtzRQ0lEKTi0uzszPAykwrwUAGpbwXSwAAAA="/>
  </w:docVars>
  <w:rsids>
    <w:rsidRoot w:val="00C12ACB"/>
    <w:rsid w:val="00095C62"/>
    <w:rsid w:val="000E72D9"/>
    <w:rsid w:val="00100024"/>
    <w:rsid w:val="00111AD3"/>
    <w:rsid w:val="001525D1"/>
    <w:rsid w:val="00180D18"/>
    <w:rsid w:val="001947D4"/>
    <w:rsid w:val="001C551F"/>
    <w:rsid w:val="001F0CA0"/>
    <w:rsid w:val="001F1F48"/>
    <w:rsid w:val="00204130"/>
    <w:rsid w:val="002C3BBC"/>
    <w:rsid w:val="002D2B06"/>
    <w:rsid w:val="003234C4"/>
    <w:rsid w:val="003541D2"/>
    <w:rsid w:val="00394397"/>
    <w:rsid w:val="003D6EB3"/>
    <w:rsid w:val="003E2214"/>
    <w:rsid w:val="003E2E93"/>
    <w:rsid w:val="003E545A"/>
    <w:rsid w:val="00433C76"/>
    <w:rsid w:val="004431CB"/>
    <w:rsid w:val="004854F9"/>
    <w:rsid w:val="004D1C1F"/>
    <w:rsid w:val="004E3468"/>
    <w:rsid w:val="005A0B24"/>
    <w:rsid w:val="005A5B8F"/>
    <w:rsid w:val="00636B48"/>
    <w:rsid w:val="00643A48"/>
    <w:rsid w:val="00682B4A"/>
    <w:rsid w:val="006B2F35"/>
    <w:rsid w:val="006C6E3B"/>
    <w:rsid w:val="006D0FC2"/>
    <w:rsid w:val="00702F17"/>
    <w:rsid w:val="00705A21"/>
    <w:rsid w:val="0070718B"/>
    <w:rsid w:val="00745116"/>
    <w:rsid w:val="007614C1"/>
    <w:rsid w:val="00765AE7"/>
    <w:rsid w:val="007961B8"/>
    <w:rsid w:val="007A4BEC"/>
    <w:rsid w:val="007B1FE4"/>
    <w:rsid w:val="007C441F"/>
    <w:rsid w:val="007C5B22"/>
    <w:rsid w:val="007D3F43"/>
    <w:rsid w:val="007F7E93"/>
    <w:rsid w:val="00843894"/>
    <w:rsid w:val="00847B54"/>
    <w:rsid w:val="008A77F6"/>
    <w:rsid w:val="008B010B"/>
    <w:rsid w:val="008C36F4"/>
    <w:rsid w:val="008C4FF1"/>
    <w:rsid w:val="008C59CC"/>
    <w:rsid w:val="00901E73"/>
    <w:rsid w:val="00914845"/>
    <w:rsid w:val="00924C40"/>
    <w:rsid w:val="00925F49"/>
    <w:rsid w:val="009774FF"/>
    <w:rsid w:val="009B20C1"/>
    <w:rsid w:val="009F7D58"/>
    <w:rsid w:val="00A410AD"/>
    <w:rsid w:val="00A81D62"/>
    <w:rsid w:val="00A92671"/>
    <w:rsid w:val="00AA4F60"/>
    <w:rsid w:val="00AD1265"/>
    <w:rsid w:val="00AD641A"/>
    <w:rsid w:val="00B06E3D"/>
    <w:rsid w:val="00B4514E"/>
    <w:rsid w:val="00BA3E12"/>
    <w:rsid w:val="00C12ACB"/>
    <w:rsid w:val="00C64787"/>
    <w:rsid w:val="00CC3BD4"/>
    <w:rsid w:val="00CD6D51"/>
    <w:rsid w:val="00CE5E64"/>
    <w:rsid w:val="00D04573"/>
    <w:rsid w:val="00D63DCC"/>
    <w:rsid w:val="00E04079"/>
    <w:rsid w:val="00E14172"/>
    <w:rsid w:val="00E33843"/>
    <w:rsid w:val="00E605A4"/>
    <w:rsid w:val="00E66799"/>
    <w:rsid w:val="00EA25F5"/>
    <w:rsid w:val="00ED0D28"/>
    <w:rsid w:val="00F00096"/>
    <w:rsid w:val="00F03F06"/>
    <w:rsid w:val="00F8086D"/>
    <w:rsid w:val="00F9430E"/>
    <w:rsid w:val="00FA2BF3"/>
    <w:rsid w:val="00FB181F"/>
    <w:rsid w:val="00FD3D0A"/>
    <w:rsid w:val="00FE0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559FEC"/>
  <w15:chartTrackingRefBased/>
  <w15:docId w15:val="{39641FC3-8CFF-4381-95D6-BC6EA21AE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D63DCC"/>
    <w:pPr>
      <w:numPr>
        <w:numId w:val="1"/>
      </w:numPr>
      <w:ind w:left="426" w:hanging="426"/>
      <w:outlineLvl w:val="0"/>
    </w:pPr>
    <w:rPr>
      <w:b/>
      <w:color w:val="008080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D63DCC"/>
    <w:pPr>
      <w:numPr>
        <w:ilvl w:val="1"/>
        <w:numId w:val="2"/>
      </w:numPr>
      <w:outlineLvl w:val="1"/>
    </w:pPr>
    <w:rPr>
      <w:b/>
      <w:color w:val="2E74B5"/>
      <w:sz w:val="28"/>
      <w:szCs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D63DCC"/>
    <w:pPr>
      <w:numPr>
        <w:ilvl w:val="2"/>
        <w:numId w:val="2"/>
      </w:num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4845"/>
    <w:pPr>
      <w:keepNext/>
      <w:keepLines/>
      <w:numPr>
        <w:numId w:val="3"/>
      </w:numPr>
      <w:spacing w:before="40" w:after="0"/>
      <w:ind w:hanging="3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43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63DCC"/>
    <w:rPr>
      <w:b/>
      <w:color w:val="2E74B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63DCC"/>
    <w:rPr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14845"/>
    <w:rPr>
      <w:rFonts w:asciiTheme="majorHAnsi" w:eastAsiaTheme="majorEastAsia" w:hAnsiTheme="majorHAnsi" w:cstheme="majorBidi"/>
      <w:b/>
      <w:iCs/>
    </w:rPr>
  </w:style>
  <w:style w:type="character" w:styleId="Strong">
    <w:name w:val="Strong"/>
    <w:basedOn w:val="DefaultParagraphFont"/>
    <w:uiPriority w:val="22"/>
    <w:qFormat/>
    <w:rsid w:val="00C12ACB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C12ACB"/>
    <w:pPr>
      <w:spacing w:after="0" w:line="240" w:lineRule="auto"/>
      <w:contextualSpacing/>
      <w:jc w:val="center"/>
    </w:pPr>
    <w:rPr>
      <w:rFonts w:eastAsiaTheme="majorEastAsia" w:cstheme="minorHAns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2ACB"/>
    <w:rPr>
      <w:rFonts w:eastAsiaTheme="majorEastAsia" w:cstheme="minorHAns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2ACB"/>
    <w:pPr>
      <w:numPr>
        <w:ilvl w:val="1"/>
      </w:numPr>
      <w:jc w:val="center"/>
    </w:pPr>
    <w:rPr>
      <w:rFonts w:eastAsiaTheme="minorEastAsia"/>
      <w:b/>
      <w:smallCaps/>
      <w:color w:val="00666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12ACB"/>
    <w:rPr>
      <w:rFonts w:eastAsiaTheme="minorEastAsia"/>
      <w:b/>
      <w:smallCaps/>
      <w:color w:val="006666"/>
      <w:spacing w:val="15"/>
      <w:sz w:val="28"/>
    </w:rPr>
  </w:style>
  <w:style w:type="paragraph" w:styleId="Header">
    <w:name w:val="header"/>
    <w:basedOn w:val="Normal"/>
    <w:link w:val="Head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ACB"/>
  </w:style>
  <w:style w:type="paragraph" w:styleId="Footer">
    <w:name w:val="footer"/>
    <w:basedOn w:val="Normal"/>
    <w:link w:val="Foot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ACB"/>
  </w:style>
  <w:style w:type="character" w:customStyle="1" w:styleId="Heading1Char">
    <w:name w:val="Heading 1 Char"/>
    <w:basedOn w:val="DefaultParagraphFont"/>
    <w:link w:val="Heading1"/>
    <w:uiPriority w:val="9"/>
    <w:rsid w:val="00D63DCC"/>
    <w:rPr>
      <w:b/>
      <w:color w:val="00808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12ACB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C12ACB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A77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77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77F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A77F6"/>
    <w:rPr>
      <w:color w:val="0563C1" w:themeColor="hyperlink"/>
      <w:u w:val="single"/>
    </w:rPr>
  </w:style>
  <w:style w:type="paragraph" w:customStyle="1" w:styleId="Default">
    <w:name w:val="Default"/>
    <w:rsid w:val="001525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1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394397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111AD3"/>
    <w:rPr>
      <w:color w:val="808080"/>
    </w:rPr>
  </w:style>
  <w:style w:type="character" w:customStyle="1" w:styleId="Style1">
    <w:name w:val="Style1"/>
    <w:basedOn w:val="DefaultParagraphFont"/>
    <w:uiPriority w:val="1"/>
    <w:rsid w:val="00111AD3"/>
    <w:rPr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nfo@columbiashuswapinvasives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columbiashuswapinvasives.org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B24EA-A002-4E33-93B3-84AF1D819010}"/>
      </w:docPartPr>
      <w:docPartBody>
        <w:p w:rsidR="00FE34E8" w:rsidRDefault="00D6088E"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FC0A1A3EDC4CAC887B7741184CC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7896C-49A1-4823-ABEF-29C9FDCD6FB9}"/>
      </w:docPartPr>
      <w:docPartBody>
        <w:p w:rsidR="00FE34E8" w:rsidRDefault="00D6088E" w:rsidP="00D6088E">
          <w:pPr>
            <w:pStyle w:val="F4FC0A1A3EDC4CAC887B7741184CC93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62FF46A9524CD8BB306AED572A4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519DA-B684-483D-AEC3-EDE62F56DD70}"/>
      </w:docPartPr>
      <w:docPartBody>
        <w:p w:rsidR="00FE34E8" w:rsidRDefault="00D6088E" w:rsidP="00D6088E">
          <w:pPr>
            <w:pStyle w:val="B262FF46A9524CD8BB306AED572A4BA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1D10A1D7924136A2C3052FB659E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8CDD4-1C7D-4FF9-B6DD-6690980573A0}"/>
      </w:docPartPr>
      <w:docPartBody>
        <w:p w:rsidR="00FE34E8" w:rsidRDefault="00D6088E" w:rsidP="00D6088E">
          <w:pPr>
            <w:pStyle w:val="421D10A1D7924136A2C3052FB659EAF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E165F4C91948CDB0C924A2C421D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4FF21-664F-4E4B-9CE0-F1A661E228C3}"/>
      </w:docPartPr>
      <w:docPartBody>
        <w:p w:rsidR="00FE34E8" w:rsidRDefault="00D6088E" w:rsidP="00D6088E">
          <w:pPr>
            <w:pStyle w:val="30E165F4C91948CDB0C924A2C421D178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1B90A6F03144069820D06D6BB1E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583D7-AA52-486E-937B-AC735C94F466}"/>
      </w:docPartPr>
      <w:docPartBody>
        <w:p w:rsidR="00FE34E8" w:rsidRDefault="00D6088E" w:rsidP="00D6088E">
          <w:pPr>
            <w:pStyle w:val="691B90A6F03144069820D06D6BB1E83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D245A8F5834F2AB0132CB64C0C4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8EF92-16EF-4080-B55A-A35A9D695C68}"/>
      </w:docPartPr>
      <w:docPartBody>
        <w:p w:rsidR="00FE34E8" w:rsidRDefault="00D6088E" w:rsidP="00D6088E">
          <w:pPr>
            <w:pStyle w:val="44D245A8F5834F2AB0132CB64C0C458E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180F5612474E2B98D0221C9B212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14398-D7E3-4020-969F-DA4E2D94E665}"/>
      </w:docPartPr>
      <w:docPartBody>
        <w:p w:rsidR="00FE34E8" w:rsidRDefault="00D6088E" w:rsidP="00D6088E">
          <w:pPr>
            <w:pStyle w:val="9A180F5612474E2B98D0221C9B212B0F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28A6C3553D4979B3235BCB2598C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6E8ED-34FC-4F6D-82DF-1D810F5E66C3}"/>
      </w:docPartPr>
      <w:docPartBody>
        <w:p w:rsidR="00FE34E8" w:rsidRDefault="00D6088E" w:rsidP="00D6088E">
          <w:pPr>
            <w:pStyle w:val="B028A6C3553D4979B3235BCB2598C74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42E541D84840C689C6E8E3E7AE4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564CD-9D81-4742-BD0B-EDB113918CCA}"/>
      </w:docPartPr>
      <w:docPartBody>
        <w:p w:rsidR="00FE34E8" w:rsidRDefault="00D6088E" w:rsidP="00D6088E">
          <w:pPr>
            <w:pStyle w:val="8042E541D84840C689C6E8E3E7AE470B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5B54961074945926F932E4D07A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69E08-4CDB-44D3-AC4C-1EC72452FA28}"/>
      </w:docPartPr>
      <w:docPartBody>
        <w:p w:rsidR="00FE34E8" w:rsidRDefault="00D6088E" w:rsidP="00D6088E">
          <w:pPr>
            <w:pStyle w:val="7235B54961074945926F932E4D07AA7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760656E2074E2B93DB39839316C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ACDE5-5061-46CF-ACC5-38F059EBB6AE}"/>
      </w:docPartPr>
      <w:docPartBody>
        <w:p w:rsidR="00000000" w:rsidRDefault="0099224B" w:rsidP="0099224B">
          <w:pPr>
            <w:pStyle w:val="6C760656E2074E2B93DB39839316C48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088E"/>
    <w:rsid w:val="0000482D"/>
    <w:rsid w:val="008F1223"/>
    <w:rsid w:val="0099224B"/>
    <w:rsid w:val="00A66CA7"/>
    <w:rsid w:val="00D6088E"/>
    <w:rsid w:val="00FE3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2C36A455F44FEEA3AD791BF7CC91DF">
    <w:name w:val="4D2C36A455F44FEEA3AD791BF7CC91DF"/>
    <w:rsid w:val="00D6088E"/>
  </w:style>
  <w:style w:type="paragraph" w:customStyle="1" w:styleId="1E896DB5ECF348CBA66FE8941BBCC9FF">
    <w:name w:val="1E896DB5ECF348CBA66FE8941BBCC9FF"/>
    <w:rsid w:val="00D6088E"/>
  </w:style>
  <w:style w:type="character" w:styleId="PlaceholderText">
    <w:name w:val="Placeholder Text"/>
    <w:basedOn w:val="DefaultParagraphFont"/>
    <w:uiPriority w:val="99"/>
    <w:semiHidden/>
    <w:rsid w:val="0099224B"/>
    <w:rPr>
      <w:color w:val="808080"/>
    </w:rPr>
  </w:style>
  <w:style w:type="paragraph" w:customStyle="1" w:styleId="F4FC0A1A3EDC4CAC887B7741184CC93D">
    <w:name w:val="F4FC0A1A3EDC4CAC887B7741184CC93D"/>
    <w:rsid w:val="00D6088E"/>
    <w:rPr>
      <w:rFonts w:eastAsiaTheme="minorHAnsi"/>
      <w:lang w:eastAsia="en-US"/>
    </w:rPr>
  </w:style>
  <w:style w:type="paragraph" w:customStyle="1" w:styleId="B262FF46A9524CD8BB306AED572A4BA1">
    <w:name w:val="B262FF46A9524CD8BB306AED572A4BA1"/>
    <w:rsid w:val="00D6088E"/>
    <w:rPr>
      <w:rFonts w:eastAsiaTheme="minorHAnsi"/>
      <w:lang w:eastAsia="en-US"/>
    </w:rPr>
  </w:style>
  <w:style w:type="paragraph" w:customStyle="1" w:styleId="421D10A1D7924136A2C3052FB659EAFC">
    <w:name w:val="421D10A1D7924136A2C3052FB659EAFC"/>
    <w:rsid w:val="00D6088E"/>
    <w:rPr>
      <w:rFonts w:eastAsiaTheme="minorHAnsi"/>
      <w:lang w:eastAsia="en-US"/>
    </w:rPr>
  </w:style>
  <w:style w:type="paragraph" w:customStyle="1" w:styleId="30E165F4C91948CDB0C924A2C421D178">
    <w:name w:val="30E165F4C91948CDB0C924A2C421D178"/>
    <w:rsid w:val="00D6088E"/>
    <w:rPr>
      <w:rFonts w:eastAsiaTheme="minorHAnsi"/>
      <w:lang w:eastAsia="en-US"/>
    </w:rPr>
  </w:style>
  <w:style w:type="paragraph" w:customStyle="1" w:styleId="691B90A6F03144069820D06D6BB1E831">
    <w:name w:val="691B90A6F03144069820D06D6BB1E831"/>
    <w:rsid w:val="00D6088E"/>
    <w:rPr>
      <w:rFonts w:eastAsiaTheme="minorHAnsi"/>
      <w:lang w:eastAsia="en-US"/>
    </w:rPr>
  </w:style>
  <w:style w:type="paragraph" w:customStyle="1" w:styleId="4EFB8FCF8BAA45F1AB66BE734F892313">
    <w:name w:val="4EFB8FCF8BAA45F1AB66BE734F892313"/>
    <w:rsid w:val="00D6088E"/>
    <w:rPr>
      <w:rFonts w:eastAsiaTheme="minorHAnsi"/>
      <w:lang w:eastAsia="en-US"/>
    </w:rPr>
  </w:style>
  <w:style w:type="paragraph" w:customStyle="1" w:styleId="44D245A8F5834F2AB0132CB64C0C458E">
    <w:name w:val="44D245A8F5834F2AB0132CB64C0C458E"/>
    <w:rsid w:val="00D6088E"/>
    <w:rPr>
      <w:rFonts w:eastAsiaTheme="minorHAnsi"/>
      <w:lang w:eastAsia="en-US"/>
    </w:rPr>
  </w:style>
  <w:style w:type="paragraph" w:customStyle="1" w:styleId="9A180F5612474E2B98D0221C9B212B0F">
    <w:name w:val="9A180F5612474E2B98D0221C9B212B0F"/>
    <w:rsid w:val="00D6088E"/>
    <w:rPr>
      <w:rFonts w:eastAsiaTheme="minorHAnsi"/>
      <w:lang w:eastAsia="en-US"/>
    </w:rPr>
  </w:style>
  <w:style w:type="paragraph" w:customStyle="1" w:styleId="B028A6C3553D4979B3235BCB2598C741">
    <w:name w:val="B028A6C3553D4979B3235BCB2598C741"/>
    <w:rsid w:val="00D6088E"/>
    <w:rPr>
      <w:rFonts w:eastAsiaTheme="minorHAnsi"/>
      <w:lang w:eastAsia="en-US"/>
    </w:rPr>
  </w:style>
  <w:style w:type="paragraph" w:customStyle="1" w:styleId="8042E541D84840C689C6E8E3E7AE470B">
    <w:name w:val="8042E541D84840C689C6E8E3E7AE470B"/>
    <w:rsid w:val="00D6088E"/>
    <w:pPr>
      <w:ind w:left="720"/>
      <w:contextualSpacing/>
    </w:pPr>
    <w:rPr>
      <w:rFonts w:eastAsiaTheme="minorHAnsi"/>
      <w:lang w:eastAsia="en-US"/>
    </w:rPr>
  </w:style>
  <w:style w:type="paragraph" w:customStyle="1" w:styleId="51F39056897545FF9A4C23E35D0A1CEA">
    <w:name w:val="51F39056897545FF9A4C23E35D0A1CEA"/>
    <w:rsid w:val="00D6088E"/>
    <w:rPr>
      <w:rFonts w:eastAsiaTheme="minorHAnsi"/>
      <w:lang w:eastAsia="en-US"/>
    </w:rPr>
  </w:style>
  <w:style w:type="paragraph" w:customStyle="1" w:styleId="7235B54961074945926F932E4D07AA7D">
    <w:name w:val="7235B54961074945926F932E4D07AA7D"/>
    <w:rsid w:val="00D6088E"/>
  </w:style>
  <w:style w:type="paragraph" w:customStyle="1" w:styleId="658276FFB3C9412A8A6E6F1B12D6F2F8">
    <w:name w:val="658276FFB3C9412A8A6E6F1B12D6F2F8"/>
    <w:rsid w:val="00FE34E8"/>
  </w:style>
  <w:style w:type="paragraph" w:customStyle="1" w:styleId="6C760656E2074E2B93DB39839316C48C">
    <w:name w:val="6C760656E2074E2B93DB39839316C48C"/>
    <w:rsid w:val="009922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78911-D5FD-4AFF-ACED-A61709BC4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ISC Field</dc:creator>
  <cp:keywords/>
  <dc:description/>
  <cp:lastModifiedBy>HP</cp:lastModifiedBy>
  <cp:revision>14</cp:revision>
  <cp:lastPrinted>2021-01-26T00:00:00Z</cp:lastPrinted>
  <dcterms:created xsi:type="dcterms:W3CDTF">2021-01-21T22:13:00Z</dcterms:created>
  <dcterms:modified xsi:type="dcterms:W3CDTF">2021-02-15T20:01:00Z</dcterms:modified>
</cp:coreProperties>
</file>